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28ba5da</w:t>
        </w:r>
      </w:hyperlink>
      <w:r>
        <w:t xml:space="preserve"> </w:t>
      </w:r>
      <w:r>
        <w:t xml:space="preserve">on March 2,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March 2,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March 2,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March 2,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March 2,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March 2,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March 2,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March 2,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2,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2,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2,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March 2,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March 2,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March 2,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28ba5dabdf12d85204b45ef08ed5ed4348d1dee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28ba5dabdf12d85204b45ef08ed5ed4348d1dee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28ba5dabdf12d85204b45ef08ed5ed4348d1dee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28ba5dabdf12d85204b45ef08ed5ed4348d1dee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2T19:36:58Z</dcterms:created>
  <dcterms:modified xsi:type="dcterms:W3CDTF">2023-03-02T19: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